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EC0223" w14:textId="77777777" w:rsidR="00187D28" w:rsidRPr="00382023" w:rsidRDefault="00187D28" w:rsidP="00187D28">
      <w:pPr>
        <w:jc w:val="both"/>
        <w:rPr>
          <w:rFonts w:asciiTheme="minorHAnsi" w:hAnsiTheme="minorHAnsi" w:cstheme="minorHAnsi"/>
          <w:b/>
          <w:sz w:val="22"/>
          <w:szCs w:val="22"/>
        </w:rPr>
      </w:pPr>
      <w:r w:rsidRPr="00382023">
        <w:rPr>
          <w:rFonts w:asciiTheme="minorHAnsi" w:hAnsiTheme="minorHAnsi" w:cstheme="minorHAnsi"/>
          <w:b/>
          <w:sz w:val="22"/>
          <w:szCs w:val="22"/>
        </w:rPr>
        <w:t>[Predloga 5: Obrazec za lektoriranje publikacije]</w:t>
      </w:r>
    </w:p>
    <w:p w14:paraId="771ABCE6" w14:textId="77777777" w:rsidR="00187D28" w:rsidRPr="00382023" w:rsidRDefault="00187D28" w:rsidP="00187D28">
      <w:pPr>
        <w:pStyle w:val="Glava"/>
        <w:tabs>
          <w:tab w:val="clear" w:pos="4536"/>
          <w:tab w:val="clear" w:pos="9072"/>
        </w:tabs>
        <w:spacing w:after="0" w:line="240" w:lineRule="auto"/>
        <w:jc w:val="left"/>
        <w:rPr>
          <w:rFonts w:asciiTheme="minorHAnsi" w:hAnsiTheme="minorHAnsi" w:cstheme="minorHAnsi"/>
          <w:b/>
          <w:bCs/>
          <w:sz w:val="22"/>
          <w:szCs w:val="22"/>
        </w:rPr>
      </w:pPr>
    </w:p>
    <w:p w14:paraId="57CDA8A2" w14:textId="77777777" w:rsidR="00187D28" w:rsidRPr="00382023" w:rsidRDefault="00187D28" w:rsidP="00187D28">
      <w:pPr>
        <w:pStyle w:val="Glava"/>
        <w:tabs>
          <w:tab w:val="clear" w:pos="4536"/>
          <w:tab w:val="clear" w:pos="9072"/>
        </w:tabs>
        <w:spacing w:after="0" w:line="240" w:lineRule="auto"/>
        <w:jc w:val="left"/>
        <w:rPr>
          <w:rFonts w:asciiTheme="minorHAnsi" w:hAnsiTheme="minorHAnsi" w:cstheme="minorHAnsi"/>
          <w:bCs/>
          <w:sz w:val="22"/>
          <w:szCs w:val="22"/>
        </w:rPr>
      </w:pPr>
      <w:r w:rsidRPr="00382023">
        <w:rPr>
          <w:rFonts w:asciiTheme="minorHAnsi" w:hAnsiTheme="minorHAnsi" w:cstheme="minorHAnsi"/>
          <w:b/>
          <w:bCs/>
          <w:sz w:val="22"/>
          <w:szCs w:val="22"/>
        </w:rPr>
        <w:t xml:space="preserve">Publikacija </w:t>
      </w:r>
      <w:r w:rsidRPr="00382023">
        <w:rPr>
          <w:rFonts w:asciiTheme="minorHAnsi" w:hAnsiTheme="minorHAnsi" w:cstheme="minorHAnsi"/>
          <w:bCs/>
          <w:sz w:val="22"/>
          <w:szCs w:val="22"/>
        </w:rPr>
        <w:t>(izpolni lektor)</w:t>
      </w:r>
    </w:p>
    <w:tbl>
      <w:tblPr>
        <w:tblW w:w="0" w:type="auto"/>
        <w:tblInd w:w="-17" w:type="dxa"/>
        <w:tblLayout w:type="fixed"/>
        <w:tblLook w:val="0000" w:firstRow="0" w:lastRow="0" w:firstColumn="0" w:lastColumn="0" w:noHBand="0" w:noVBand="0"/>
      </w:tblPr>
      <w:tblGrid>
        <w:gridCol w:w="1008"/>
        <w:gridCol w:w="8315"/>
      </w:tblGrid>
      <w:tr w:rsidR="00187D28" w:rsidRPr="00382023" w14:paraId="03649EE2" w14:textId="77777777" w:rsidTr="00040C16">
        <w:trPr>
          <w:trHeight w:hRule="exact" w:val="255"/>
        </w:trPr>
        <w:tc>
          <w:tcPr>
            <w:tcW w:w="1008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07CB2A0B" w14:textId="77777777" w:rsidR="00187D28" w:rsidRPr="00382023" w:rsidRDefault="00187D28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left"/>
              <w:rPr>
                <w:rFonts w:asciiTheme="minorHAnsi" w:hAnsiTheme="minorHAnsi" w:cstheme="minorHAnsi"/>
              </w:rPr>
            </w:pPr>
            <w:r w:rsidRPr="00382023">
              <w:rPr>
                <w:rFonts w:asciiTheme="minorHAnsi" w:hAnsiTheme="minorHAnsi" w:cstheme="minorHAnsi"/>
                <w:sz w:val="22"/>
                <w:szCs w:val="22"/>
              </w:rPr>
              <w:t>naslov:</w:t>
            </w:r>
          </w:p>
        </w:tc>
        <w:tc>
          <w:tcPr>
            <w:tcW w:w="8315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</w:tcPr>
          <w:p w14:paraId="18189DA6" w14:textId="77777777" w:rsidR="00187D28" w:rsidRPr="00382023" w:rsidRDefault="00187D28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left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187D28" w:rsidRPr="00382023" w14:paraId="76D1512E" w14:textId="77777777" w:rsidTr="00040C16">
        <w:trPr>
          <w:trHeight w:hRule="exact" w:val="255"/>
        </w:trPr>
        <w:tc>
          <w:tcPr>
            <w:tcW w:w="1008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462FF2B5" w14:textId="77777777" w:rsidR="00187D28" w:rsidRPr="00382023" w:rsidRDefault="00187D28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left"/>
              <w:rPr>
                <w:rFonts w:asciiTheme="minorHAnsi" w:hAnsiTheme="minorHAnsi" w:cstheme="minorHAnsi"/>
              </w:rPr>
            </w:pPr>
            <w:r w:rsidRPr="00382023">
              <w:rPr>
                <w:rFonts w:asciiTheme="minorHAnsi" w:hAnsiTheme="minorHAnsi" w:cstheme="minorHAnsi"/>
                <w:sz w:val="22"/>
                <w:szCs w:val="22"/>
              </w:rPr>
              <w:t>avtor:</w:t>
            </w:r>
          </w:p>
        </w:tc>
        <w:tc>
          <w:tcPr>
            <w:tcW w:w="8315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</w:tcPr>
          <w:p w14:paraId="387EE2D8" w14:textId="77777777" w:rsidR="00187D28" w:rsidRPr="00382023" w:rsidRDefault="00187D28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left"/>
              <w:rPr>
                <w:rFonts w:asciiTheme="minorHAnsi" w:hAnsiTheme="minorHAnsi" w:cstheme="minorHAnsi"/>
                <w:b/>
                <w:bCs/>
              </w:rPr>
            </w:pPr>
          </w:p>
        </w:tc>
      </w:tr>
    </w:tbl>
    <w:p w14:paraId="5724544F" w14:textId="77777777" w:rsidR="00187D28" w:rsidRPr="00382023" w:rsidRDefault="00187D28" w:rsidP="00187D28">
      <w:pPr>
        <w:pStyle w:val="Glava"/>
        <w:tabs>
          <w:tab w:val="clear" w:pos="4536"/>
          <w:tab w:val="clear" w:pos="9072"/>
        </w:tabs>
        <w:spacing w:after="0" w:line="240" w:lineRule="auto"/>
        <w:jc w:val="center"/>
        <w:rPr>
          <w:rFonts w:asciiTheme="minorHAnsi" w:hAnsiTheme="minorHAnsi" w:cstheme="minorHAnsi"/>
          <w:sz w:val="22"/>
          <w:szCs w:val="22"/>
        </w:rPr>
      </w:pPr>
    </w:p>
    <w:p w14:paraId="27C34B9E" w14:textId="77777777" w:rsidR="00187D28" w:rsidRPr="00382023" w:rsidRDefault="00187D28" w:rsidP="00187D28">
      <w:pPr>
        <w:pStyle w:val="Glava"/>
        <w:tabs>
          <w:tab w:val="clear" w:pos="4536"/>
          <w:tab w:val="clear" w:pos="9072"/>
        </w:tabs>
        <w:spacing w:after="0" w:line="240" w:lineRule="auto"/>
        <w:jc w:val="left"/>
        <w:rPr>
          <w:rFonts w:asciiTheme="minorHAnsi" w:hAnsiTheme="minorHAnsi" w:cstheme="minorHAnsi"/>
          <w:bCs/>
          <w:sz w:val="22"/>
          <w:szCs w:val="22"/>
        </w:rPr>
      </w:pPr>
      <w:r w:rsidRPr="00382023">
        <w:rPr>
          <w:rFonts w:asciiTheme="minorHAnsi" w:hAnsiTheme="minorHAnsi" w:cstheme="minorHAnsi"/>
          <w:bCs/>
          <w:sz w:val="22"/>
          <w:szCs w:val="22"/>
        </w:rPr>
        <w:t>je bila lektorirana in je v skladu s standardi jezika, ki ga publikacija uporablja.</w:t>
      </w:r>
    </w:p>
    <w:p w14:paraId="0A38BBFA" w14:textId="77777777" w:rsidR="00187D28" w:rsidRPr="00382023" w:rsidRDefault="00187D28" w:rsidP="00187D28">
      <w:pPr>
        <w:pStyle w:val="Glava"/>
        <w:tabs>
          <w:tab w:val="clear" w:pos="4536"/>
          <w:tab w:val="clear" w:pos="9072"/>
        </w:tabs>
        <w:spacing w:after="0" w:line="240" w:lineRule="auto"/>
        <w:jc w:val="left"/>
        <w:rPr>
          <w:rFonts w:asciiTheme="minorHAnsi" w:hAnsiTheme="minorHAnsi" w:cstheme="minorHAnsi"/>
          <w:b/>
          <w:bCs/>
          <w:sz w:val="22"/>
          <w:szCs w:val="22"/>
        </w:rPr>
      </w:pPr>
    </w:p>
    <w:tbl>
      <w:tblPr>
        <w:tblW w:w="0" w:type="auto"/>
        <w:tblInd w:w="-17" w:type="dxa"/>
        <w:tblLayout w:type="fixed"/>
        <w:tblLook w:val="0000" w:firstRow="0" w:lastRow="0" w:firstColumn="0" w:lastColumn="0" w:noHBand="0" w:noVBand="0"/>
      </w:tblPr>
      <w:tblGrid>
        <w:gridCol w:w="2088"/>
        <w:gridCol w:w="3005"/>
      </w:tblGrid>
      <w:tr w:rsidR="00187D28" w:rsidRPr="00382023" w14:paraId="6098D703" w14:textId="77777777" w:rsidTr="00040C16">
        <w:tc>
          <w:tcPr>
            <w:tcW w:w="2088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3D90158D" w14:textId="77777777" w:rsidR="00187D28" w:rsidRPr="00382023" w:rsidRDefault="00187D28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005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</w:tcPr>
          <w:p w14:paraId="5B9790BF" w14:textId="77777777" w:rsidR="00187D28" w:rsidRPr="00382023" w:rsidRDefault="00187D28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 w:rsidRPr="00382023">
              <w:rPr>
                <w:rFonts w:asciiTheme="minorHAnsi" w:hAnsiTheme="minorHAnsi" w:cstheme="minorHAnsi"/>
                <w:sz w:val="22"/>
                <w:szCs w:val="22"/>
              </w:rPr>
              <w:t>Lektor</w:t>
            </w:r>
          </w:p>
        </w:tc>
      </w:tr>
      <w:tr w:rsidR="00187D28" w:rsidRPr="00382023" w14:paraId="08061F0C" w14:textId="77777777" w:rsidTr="00040C16">
        <w:trPr>
          <w:trHeight w:hRule="exact" w:val="340"/>
        </w:trPr>
        <w:tc>
          <w:tcPr>
            <w:tcW w:w="2088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627D6FF2" w14:textId="77777777" w:rsidR="00187D28" w:rsidRPr="00382023" w:rsidRDefault="00187D28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 w:rsidRPr="00382023">
              <w:rPr>
                <w:rFonts w:asciiTheme="minorHAnsi" w:hAnsiTheme="minorHAnsi" w:cstheme="minorHAnsi"/>
                <w:sz w:val="22"/>
                <w:szCs w:val="22"/>
              </w:rPr>
              <w:t>Ime in priimek:</w:t>
            </w:r>
          </w:p>
        </w:tc>
        <w:tc>
          <w:tcPr>
            <w:tcW w:w="3005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</w:tcPr>
          <w:p w14:paraId="013C794D" w14:textId="77777777" w:rsidR="00187D28" w:rsidRPr="00382023" w:rsidRDefault="00187D28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187D28" w:rsidRPr="00382023" w14:paraId="7A032783" w14:textId="77777777" w:rsidTr="00040C16">
        <w:trPr>
          <w:trHeight w:val="695"/>
        </w:trPr>
        <w:tc>
          <w:tcPr>
            <w:tcW w:w="2088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6DE1B8F1" w14:textId="77777777" w:rsidR="00187D28" w:rsidRPr="00382023" w:rsidRDefault="00187D28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 w:rsidRPr="00382023">
              <w:rPr>
                <w:rFonts w:asciiTheme="minorHAnsi" w:hAnsiTheme="minorHAnsi" w:cstheme="minorHAnsi"/>
                <w:sz w:val="22"/>
                <w:szCs w:val="22"/>
              </w:rPr>
              <w:t>Podpis:</w:t>
            </w:r>
          </w:p>
        </w:tc>
        <w:tc>
          <w:tcPr>
            <w:tcW w:w="3005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</w:tcPr>
          <w:p w14:paraId="0780F9FE" w14:textId="77777777" w:rsidR="00187D28" w:rsidRPr="00382023" w:rsidRDefault="00187D28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187D28" w:rsidRPr="00382023" w14:paraId="0C4348B8" w14:textId="77777777" w:rsidTr="00040C16">
        <w:trPr>
          <w:trHeight w:val="695"/>
        </w:trPr>
        <w:tc>
          <w:tcPr>
            <w:tcW w:w="2088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660FCD2A" w14:textId="77777777" w:rsidR="00187D28" w:rsidRPr="00382023" w:rsidRDefault="00187D28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 w:rsidRPr="00382023">
              <w:rPr>
                <w:rFonts w:asciiTheme="minorHAnsi" w:hAnsiTheme="minorHAnsi" w:cstheme="minorHAnsi"/>
                <w:sz w:val="22"/>
                <w:szCs w:val="22"/>
              </w:rPr>
              <w:t>Datum</w:t>
            </w:r>
          </w:p>
        </w:tc>
        <w:tc>
          <w:tcPr>
            <w:tcW w:w="3005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</w:tcPr>
          <w:p w14:paraId="073EB8C6" w14:textId="77777777" w:rsidR="00187D28" w:rsidRPr="00382023" w:rsidRDefault="00187D28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</w:tc>
      </w:tr>
    </w:tbl>
    <w:p w14:paraId="0C496495" w14:textId="77777777" w:rsidR="00187D28" w:rsidRPr="00EA2BC4" w:rsidRDefault="00187D28" w:rsidP="00187D28">
      <w:pPr>
        <w:pStyle w:val="Glava"/>
        <w:pageBreakBefore/>
        <w:spacing w:after="0" w:line="240" w:lineRule="auto"/>
        <w:rPr>
          <w:rFonts w:asciiTheme="minorHAnsi" w:hAnsiTheme="minorHAnsi" w:cstheme="minorHAnsi"/>
          <w:b/>
          <w:bCs/>
          <w:sz w:val="22"/>
          <w:szCs w:val="22"/>
        </w:rPr>
      </w:pPr>
      <w:r w:rsidRPr="00EA2BC4">
        <w:rPr>
          <w:rFonts w:asciiTheme="minorHAnsi" w:hAnsiTheme="minorHAnsi" w:cstheme="minorHAnsi"/>
          <w:b/>
          <w:bCs/>
          <w:sz w:val="22"/>
          <w:szCs w:val="22"/>
        </w:rPr>
        <w:lastRenderedPageBreak/>
        <w:t>Opombe lektorja</w:t>
      </w:r>
    </w:p>
    <w:p w14:paraId="76A46245" w14:textId="77777777" w:rsidR="00187D28" w:rsidRPr="00CF6412" w:rsidRDefault="00187D28" w:rsidP="00187D28">
      <w:pPr>
        <w:pStyle w:val="Glava"/>
        <w:spacing w:after="0" w:line="240" w:lineRule="auto"/>
        <w:rPr>
          <w:rFonts w:ascii="Century Gothic" w:hAnsi="Century Gothic"/>
          <w:bCs/>
          <w:i/>
          <w:sz w:val="22"/>
          <w:szCs w:val="22"/>
        </w:rPr>
      </w:pPr>
    </w:p>
    <w:tbl>
      <w:tblPr>
        <w:tblW w:w="0" w:type="auto"/>
        <w:tblInd w:w="-20" w:type="dxa"/>
        <w:tblLayout w:type="fixed"/>
        <w:tblLook w:val="0000" w:firstRow="0" w:lastRow="0" w:firstColumn="0" w:lastColumn="0" w:noHBand="0" w:noVBand="0"/>
      </w:tblPr>
      <w:tblGrid>
        <w:gridCol w:w="9328"/>
      </w:tblGrid>
      <w:tr w:rsidR="00187D28" w:rsidRPr="00CF6412" w14:paraId="0AA1B8EC" w14:textId="77777777" w:rsidTr="00040C16">
        <w:trPr>
          <w:cantSplit/>
          <w:trHeight w:hRule="exact" w:val="3825"/>
        </w:trPr>
        <w:tc>
          <w:tcPr>
            <w:tcW w:w="9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3F3F3"/>
          </w:tcPr>
          <w:p w14:paraId="1B5AEF79" w14:textId="77777777" w:rsidR="00187D28" w:rsidRPr="00CF6412" w:rsidRDefault="00187D28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left"/>
              <w:rPr>
                <w:rFonts w:ascii="Century Gothic" w:hAnsi="Century Gothic"/>
                <w:b/>
                <w:bCs/>
              </w:rPr>
            </w:pPr>
          </w:p>
        </w:tc>
      </w:tr>
    </w:tbl>
    <w:p w14:paraId="793FDF8B" w14:textId="77777777" w:rsidR="00187D28" w:rsidRPr="00CF6412" w:rsidRDefault="00187D28" w:rsidP="00187D28">
      <w:pPr>
        <w:pStyle w:val="Glava"/>
        <w:tabs>
          <w:tab w:val="clear" w:pos="4536"/>
          <w:tab w:val="clear" w:pos="9072"/>
        </w:tabs>
        <w:spacing w:after="0" w:line="240" w:lineRule="auto"/>
        <w:jc w:val="center"/>
        <w:rPr>
          <w:rFonts w:ascii="Century Gothic" w:hAnsi="Century Gothic"/>
          <w:sz w:val="22"/>
          <w:szCs w:val="22"/>
        </w:rPr>
      </w:pPr>
    </w:p>
    <w:p w14:paraId="226FBEF9" w14:textId="77777777" w:rsidR="00187D28" w:rsidRPr="00CF6412" w:rsidRDefault="00187D28" w:rsidP="00187D28">
      <w:pPr>
        <w:jc w:val="both"/>
        <w:rPr>
          <w:rFonts w:ascii="Century Gothic" w:hAnsi="Century Gothic"/>
          <w:sz w:val="22"/>
          <w:szCs w:val="22"/>
        </w:rPr>
      </w:pPr>
    </w:p>
    <w:p w14:paraId="33FE2A74" w14:textId="77777777" w:rsidR="00951D8B" w:rsidRDefault="00951D8B"/>
    <w:sectPr w:rsidR="00951D8B" w:rsidSect="003675BA">
      <w:pgSz w:w="11906" w:h="16838" w:code="9"/>
      <w:pgMar w:top="1418" w:right="1418" w:bottom="1985" w:left="1418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alibri">
    <w:altName w:val="Calibri"/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A82380"/>
    <w:multiLevelType w:val="hybridMultilevel"/>
    <w:tmpl w:val="FB2C6EB8"/>
    <w:lvl w:ilvl="0" w:tplc="3B688446">
      <w:start w:val="1"/>
      <w:numFmt w:val="upperRoman"/>
      <w:pStyle w:val="Obvestilo-Naslov1"/>
      <w:lvlText w:val="%1."/>
      <w:lvlJc w:val="right"/>
      <w:pPr>
        <w:ind w:left="360" w:hanging="360"/>
      </w:pPr>
      <w:rPr>
        <w:rFonts w:hint="default"/>
        <w:b/>
        <w:i w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FB63762"/>
    <w:multiLevelType w:val="hybridMultilevel"/>
    <w:tmpl w:val="29700BA2"/>
    <w:lvl w:ilvl="0" w:tplc="5C8CDE26">
      <w:start w:val="1"/>
      <w:numFmt w:val="upperRoman"/>
      <w:lvlText w:val="%1."/>
      <w:lvlJc w:val="right"/>
      <w:pPr>
        <w:ind w:left="360" w:hanging="360"/>
      </w:pPr>
      <w:rPr>
        <w:i w:val="0"/>
      </w:rPr>
    </w:lvl>
    <w:lvl w:ilvl="1" w:tplc="36D63AB4">
      <w:start w:val="1"/>
      <w:numFmt w:val="decimal"/>
      <w:lvlText w:val="%2."/>
      <w:lvlJc w:val="left"/>
      <w:pPr>
        <w:ind w:left="1716" w:hanging="360"/>
      </w:pPr>
      <w:rPr>
        <w:b w:val="0"/>
        <w:sz w:val="18"/>
        <w:szCs w:val="18"/>
      </w:rPr>
    </w:lvl>
    <w:lvl w:ilvl="2" w:tplc="0424001B">
      <w:start w:val="1"/>
      <w:numFmt w:val="lowerRoman"/>
      <w:lvlText w:val="%3."/>
      <w:lvlJc w:val="right"/>
      <w:pPr>
        <w:ind w:left="2436" w:hanging="180"/>
      </w:pPr>
    </w:lvl>
    <w:lvl w:ilvl="3" w:tplc="0424000F">
      <w:start w:val="1"/>
      <w:numFmt w:val="decimal"/>
      <w:lvlText w:val="%4."/>
      <w:lvlJc w:val="left"/>
      <w:pPr>
        <w:ind w:left="3156" w:hanging="360"/>
      </w:pPr>
    </w:lvl>
    <w:lvl w:ilvl="4" w:tplc="04240019">
      <w:start w:val="1"/>
      <w:numFmt w:val="lowerLetter"/>
      <w:lvlText w:val="%5."/>
      <w:lvlJc w:val="left"/>
      <w:pPr>
        <w:ind w:left="3876" w:hanging="360"/>
      </w:pPr>
    </w:lvl>
    <w:lvl w:ilvl="5" w:tplc="0424001B">
      <w:start w:val="1"/>
      <w:numFmt w:val="lowerRoman"/>
      <w:lvlText w:val="%6."/>
      <w:lvlJc w:val="right"/>
      <w:pPr>
        <w:ind w:left="4596" w:hanging="180"/>
      </w:pPr>
    </w:lvl>
    <w:lvl w:ilvl="6" w:tplc="0424000F">
      <w:start w:val="1"/>
      <w:numFmt w:val="decimal"/>
      <w:lvlText w:val="%7."/>
      <w:lvlJc w:val="left"/>
      <w:pPr>
        <w:ind w:left="5316" w:hanging="360"/>
      </w:pPr>
    </w:lvl>
    <w:lvl w:ilvl="7" w:tplc="04240019">
      <w:start w:val="1"/>
      <w:numFmt w:val="lowerLetter"/>
      <w:lvlText w:val="%8."/>
      <w:lvlJc w:val="left"/>
      <w:pPr>
        <w:ind w:left="6036" w:hanging="360"/>
      </w:pPr>
    </w:lvl>
    <w:lvl w:ilvl="8" w:tplc="0424001B">
      <w:start w:val="1"/>
      <w:numFmt w:val="lowerRoman"/>
      <w:lvlText w:val="%9."/>
      <w:lvlJc w:val="right"/>
      <w:pPr>
        <w:ind w:left="6756" w:hanging="1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6"/>
  <w:defaultTabStop w:val="708"/>
  <w:hyphenationZone w:val="425"/>
  <w:drawingGridHorizontalSpacing w:val="120"/>
  <w:displayHorizontalDrawingGridEvery w:val="2"/>
  <w:displayVerticalDrawingGridEvery w:val="2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3NjQ0NjAwMLE0tDBX0lEKTi0uzszPAykwrAUApdLtgCwAAAA="/>
  </w:docVars>
  <w:rsids>
    <w:rsidRoot w:val="00187D28"/>
    <w:rsid w:val="000031A4"/>
    <w:rsid w:val="00024487"/>
    <w:rsid w:val="00032964"/>
    <w:rsid w:val="00037E85"/>
    <w:rsid w:val="00041D64"/>
    <w:rsid w:val="0006694E"/>
    <w:rsid w:val="000A56EB"/>
    <w:rsid w:val="000B2168"/>
    <w:rsid w:val="00100E56"/>
    <w:rsid w:val="00105557"/>
    <w:rsid w:val="0012066C"/>
    <w:rsid w:val="00134867"/>
    <w:rsid w:val="001362DE"/>
    <w:rsid w:val="001425CD"/>
    <w:rsid w:val="0014361F"/>
    <w:rsid w:val="00162BE7"/>
    <w:rsid w:val="00165453"/>
    <w:rsid w:val="00184CE4"/>
    <w:rsid w:val="00187B28"/>
    <w:rsid w:val="00187D28"/>
    <w:rsid w:val="00197721"/>
    <w:rsid w:val="001C330B"/>
    <w:rsid w:val="001D46BA"/>
    <w:rsid w:val="002235F7"/>
    <w:rsid w:val="00227CFD"/>
    <w:rsid w:val="002A7102"/>
    <w:rsid w:val="002B5AA6"/>
    <w:rsid w:val="002C188A"/>
    <w:rsid w:val="002D34C2"/>
    <w:rsid w:val="002F47AD"/>
    <w:rsid w:val="00302663"/>
    <w:rsid w:val="00317EF7"/>
    <w:rsid w:val="003329B6"/>
    <w:rsid w:val="003675BA"/>
    <w:rsid w:val="00382023"/>
    <w:rsid w:val="003955AD"/>
    <w:rsid w:val="003A1ADF"/>
    <w:rsid w:val="003F4762"/>
    <w:rsid w:val="00415536"/>
    <w:rsid w:val="004308FF"/>
    <w:rsid w:val="004361C2"/>
    <w:rsid w:val="0047077E"/>
    <w:rsid w:val="004833B3"/>
    <w:rsid w:val="00485FDE"/>
    <w:rsid w:val="00493353"/>
    <w:rsid w:val="004955D7"/>
    <w:rsid w:val="004A640B"/>
    <w:rsid w:val="004A78F8"/>
    <w:rsid w:val="004C63CB"/>
    <w:rsid w:val="004C6F70"/>
    <w:rsid w:val="004D79A9"/>
    <w:rsid w:val="004E5CF7"/>
    <w:rsid w:val="004F3FBB"/>
    <w:rsid w:val="00517F55"/>
    <w:rsid w:val="00552C36"/>
    <w:rsid w:val="005537DA"/>
    <w:rsid w:val="00566D3D"/>
    <w:rsid w:val="00567722"/>
    <w:rsid w:val="0059255D"/>
    <w:rsid w:val="00592C8C"/>
    <w:rsid w:val="005A7BF5"/>
    <w:rsid w:val="005D1AA1"/>
    <w:rsid w:val="005F09E9"/>
    <w:rsid w:val="005F666D"/>
    <w:rsid w:val="006A64A5"/>
    <w:rsid w:val="006B2BC4"/>
    <w:rsid w:val="00710280"/>
    <w:rsid w:val="007171D9"/>
    <w:rsid w:val="00727C31"/>
    <w:rsid w:val="007814D4"/>
    <w:rsid w:val="007920D6"/>
    <w:rsid w:val="00794897"/>
    <w:rsid w:val="007A177E"/>
    <w:rsid w:val="007B1D5E"/>
    <w:rsid w:val="007B38A2"/>
    <w:rsid w:val="007C21AC"/>
    <w:rsid w:val="007D4B61"/>
    <w:rsid w:val="00804622"/>
    <w:rsid w:val="008062D3"/>
    <w:rsid w:val="00823D5E"/>
    <w:rsid w:val="00842A19"/>
    <w:rsid w:val="0084302A"/>
    <w:rsid w:val="00850DEA"/>
    <w:rsid w:val="00857428"/>
    <w:rsid w:val="00885563"/>
    <w:rsid w:val="00893FB8"/>
    <w:rsid w:val="008F2B9C"/>
    <w:rsid w:val="009111AE"/>
    <w:rsid w:val="009209E0"/>
    <w:rsid w:val="00951D8B"/>
    <w:rsid w:val="00953E10"/>
    <w:rsid w:val="009568D9"/>
    <w:rsid w:val="009C153D"/>
    <w:rsid w:val="009D31DE"/>
    <w:rsid w:val="00A2062E"/>
    <w:rsid w:val="00A44C8B"/>
    <w:rsid w:val="00A5496F"/>
    <w:rsid w:val="00A552A1"/>
    <w:rsid w:val="00A55E72"/>
    <w:rsid w:val="00A70D78"/>
    <w:rsid w:val="00A97A85"/>
    <w:rsid w:val="00AA2337"/>
    <w:rsid w:val="00B01C6D"/>
    <w:rsid w:val="00B113F6"/>
    <w:rsid w:val="00B1310E"/>
    <w:rsid w:val="00B2380B"/>
    <w:rsid w:val="00B33806"/>
    <w:rsid w:val="00B41B8E"/>
    <w:rsid w:val="00B631DD"/>
    <w:rsid w:val="00B7081F"/>
    <w:rsid w:val="00B85BD0"/>
    <w:rsid w:val="00B9541D"/>
    <w:rsid w:val="00BA31E7"/>
    <w:rsid w:val="00BD6D25"/>
    <w:rsid w:val="00BF356D"/>
    <w:rsid w:val="00BF502C"/>
    <w:rsid w:val="00BF70DF"/>
    <w:rsid w:val="00C012E4"/>
    <w:rsid w:val="00C1317A"/>
    <w:rsid w:val="00C35488"/>
    <w:rsid w:val="00C43FC9"/>
    <w:rsid w:val="00C855E2"/>
    <w:rsid w:val="00C8695C"/>
    <w:rsid w:val="00CD2BC2"/>
    <w:rsid w:val="00CE16E4"/>
    <w:rsid w:val="00D46D8A"/>
    <w:rsid w:val="00D5080F"/>
    <w:rsid w:val="00D51176"/>
    <w:rsid w:val="00D90064"/>
    <w:rsid w:val="00D96F2E"/>
    <w:rsid w:val="00E007F5"/>
    <w:rsid w:val="00E05ACC"/>
    <w:rsid w:val="00E05EB2"/>
    <w:rsid w:val="00E61BCE"/>
    <w:rsid w:val="00EA242D"/>
    <w:rsid w:val="00EA2BC4"/>
    <w:rsid w:val="00F22EB0"/>
    <w:rsid w:val="00F23C47"/>
    <w:rsid w:val="00F35FD8"/>
    <w:rsid w:val="00F3792B"/>
    <w:rsid w:val="00F42B5C"/>
    <w:rsid w:val="00F646A4"/>
    <w:rsid w:val="00F85BAF"/>
    <w:rsid w:val="00FA3827"/>
    <w:rsid w:val="00FA59B3"/>
    <w:rsid w:val="00FB39E6"/>
    <w:rsid w:val="00FD0E1F"/>
    <w:rsid w:val="00FE341E"/>
    <w:rsid w:val="00FE7417"/>
    <w:rsid w:val="00FF2D82"/>
    <w:rsid w:val="00FF66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505113"/>
  <w15:docId w15:val="{DBDCC0A8-AB9B-4ACA-95F0-771A287482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Calibr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187D2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paragraph" w:styleId="Naslov1">
    <w:name w:val="heading 1"/>
    <w:basedOn w:val="Navaden"/>
    <w:next w:val="Navaden"/>
    <w:link w:val="Naslov1Znak"/>
    <w:autoRedefine/>
    <w:uiPriority w:val="9"/>
    <w:qFormat/>
    <w:rsid w:val="00D96F2E"/>
    <w:pPr>
      <w:keepNext/>
      <w:keepLines/>
      <w:spacing w:before="360" w:after="120" w:line="276" w:lineRule="auto"/>
      <w:ind w:left="360" w:hanging="360"/>
      <w:jc w:val="both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Cs w:val="28"/>
      <w:lang w:eastAsia="en-US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uiPriority w:val="9"/>
    <w:rsid w:val="00D96F2E"/>
    <w:rPr>
      <w:rFonts w:asciiTheme="majorHAnsi" w:eastAsiaTheme="majorEastAsia" w:hAnsiTheme="majorHAnsi" w:cstheme="majorBidi"/>
      <w:b/>
      <w:bCs/>
      <w:color w:val="365F91" w:themeColor="accent1" w:themeShade="BF"/>
      <w:sz w:val="24"/>
      <w:szCs w:val="28"/>
    </w:rPr>
  </w:style>
  <w:style w:type="paragraph" w:styleId="Naslov">
    <w:name w:val="Title"/>
    <w:basedOn w:val="Navaden"/>
    <w:next w:val="Navaden"/>
    <w:link w:val="NaslovZnak"/>
    <w:autoRedefine/>
    <w:uiPriority w:val="10"/>
    <w:qFormat/>
    <w:rsid w:val="00D96F2E"/>
    <w:pPr>
      <w:framePr w:wrap="around" w:vAnchor="text" w:hAnchor="text" w:y="1"/>
      <w:pBdr>
        <w:top w:val="single" w:sz="8" w:space="1" w:color="4F81BD" w:themeColor="accent1"/>
        <w:left w:val="single" w:sz="8" w:space="4" w:color="4F81BD" w:themeColor="accent1"/>
        <w:bottom w:val="single" w:sz="8" w:space="4" w:color="4F81BD" w:themeColor="accent1"/>
        <w:right w:val="single" w:sz="8" w:space="4" w:color="4F81BD" w:themeColor="accent1"/>
      </w:pBdr>
      <w:shd w:val="clear" w:color="auto" w:fill="95B3D7" w:themeFill="accent1" w:themeFillTint="99"/>
      <w:spacing w:after="120"/>
      <w:contextualSpacing/>
      <w:jc w:val="center"/>
    </w:pPr>
    <w:rPr>
      <w:rFonts w:ascii="Calibri" w:eastAsiaTheme="majorEastAsia" w:hAnsi="Calibri" w:cstheme="majorBidi"/>
      <w:b/>
      <w:color w:val="17365D" w:themeColor="text2" w:themeShade="BF"/>
      <w:spacing w:val="5"/>
      <w:kern w:val="28"/>
      <w:sz w:val="28"/>
      <w:szCs w:val="52"/>
      <w:lang w:eastAsia="en-US"/>
    </w:rPr>
  </w:style>
  <w:style w:type="character" w:customStyle="1" w:styleId="NaslovZnak">
    <w:name w:val="Naslov Znak"/>
    <w:basedOn w:val="Privzetapisavaodstavka"/>
    <w:link w:val="Naslov"/>
    <w:uiPriority w:val="10"/>
    <w:rsid w:val="00D96F2E"/>
    <w:rPr>
      <w:rFonts w:ascii="Calibri" w:eastAsiaTheme="majorEastAsia" w:hAnsi="Calibri" w:cstheme="majorBidi"/>
      <w:b/>
      <w:color w:val="17365D" w:themeColor="text2" w:themeShade="BF"/>
      <w:spacing w:val="5"/>
      <w:kern w:val="28"/>
      <w:sz w:val="28"/>
      <w:szCs w:val="52"/>
      <w:shd w:val="clear" w:color="auto" w:fill="95B3D7" w:themeFill="accent1" w:themeFillTint="99"/>
    </w:rPr>
  </w:style>
  <w:style w:type="character" w:styleId="Krepko">
    <w:name w:val="Strong"/>
    <w:basedOn w:val="Privzetapisavaodstavka"/>
    <w:uiPriority w:val="22"/>
    <w:qFormat/>
    <w:rsid w:val="00D96F2E"/>
    <w:rPr>
      <w:b/>
      <w:bCs/>
    </w:rPr>
  </w:style>
  <w:style w:type="paragraph" w:styleId="Odstavekseznama">
    <w:name w:val="List Paragraph"/>
    <w:basedOn w:val="Navaden"/>
    <w:uiPriority w:val="99"/>
    <w:qFormat/>
    <w:rsid w:val="00D96F2E"/>
    <w:pPr>
      <w:spacing w:line="276" w:lineRule="auto"/>
      <w:ind w:left="720"/>
      <w:contextualSpacing/>
      <w:jc w:val="both"/>
    </w:pPr>
    <w:rPr>
      <w:rFonts w:ascii="Calibri" w:eastAsia="Calibri" w:hAnsi="Calibri"/>
      <w:sz w:val="22"/>
      <w:szCs w:val="22"/>
      <w:lang w:eastAsia="en-US"/>
    </w:rPr>
  </w:style>
  <w:style w:type="paragraph" w:customStyle="1" w:styleId="Naslovvobvestilu">
    <w:name w:val="Naslov v obvestilu"/>
    <w:basedOn w:val="Navaden"/>
    <w:link w:val="NaslovvobvestiluZnak"/>
    <w:autoRedefine/>
    <w:qFormat/>
    <w:rsid w:val="007B1D5E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92CDDC" w:themeFill="accent5" w:themeFillTint="99"/>
      <w:spacing w:before="360" w:after="240" w:line="276" w:lineRule="auto"/>
      <w:jc w:val="center"/>
    </w:pPr>
    <w:rPr>
      <w:rFonts w:asciiTheme="minorHAnsi" w:eastAsia="Calibri" w:hAnsiTheme="minorHAnsi" w:cs="Arial"/>
      <w:b/>
      <w:color w:val="244061" w:themeColor="accent1" w:themeShade="80"/>
      <w:sz w:val="28"/>
      <w:szCs w:val="28"/>
      <w:lang w:eastAsia="en-US"/>
    </w:rPr>
  </w:style>
  <w:style w:type="character" w:customStyle="1" w:styleId="NaslovvobvestiluZnak">
    <w:name w:val="Naslov v obvestilu Znak"/>
    <w:basedOn w:val="Privzetapisavaodstavka"/>
    <w:link w:val="Naslovvobvestilu"/>
    <w:rsid w:val="007B1D5E"/>
    <w:rPr>
      <w:rFonts w:cs="Arial"/>
      <w:b/>
      <w:color w:val="244061" w:themeColor="accent1" w:themeShade="80"/>
      <w:sz w:val="28"/>
      <w:szCs w:val="28"/>
      <w:shd w:val="clear" w:color="auto" w:fill="92CDDC" w:themeFill="accent5" w:themeFillTint="99"/>
    </w:rPr>
  </w:style>
  <w:style w:type="paragraph" w:customStyle="1" w:styleId="Obvestilo-Naslov1">
    <w:name w:val="Obvestilo - Naslov 1"/>
    <w:basedOn w:val="Odstavekseznama"/>
    <w:link w:val="Obvestilo-Naslov1Znak"/>
    <w:autoRedefine/>
    <w:qFormat/>
    <w:rsid w:val="007B1D5E"/>
    <w:pPr>
      <w:numPr>
        <w:numId w:val="1"/>
      </w:numPr>
      <w:shd w:val="clear" w:color="auto" w:fill="B6DDE8" w:themeFill="accent5" w:themeFillTint="66"/>
      <w:spacing w:before="360" w:after="120"/>
      <w:ind w:left="357" w:hanging="357"/>
    </w:pPr>
    <w:rPr>
      <w:rFonts w:cs="Arial"/>
      <w:b/>
      <w:color w:val="365F91" w:themeColor="accent1" w:themeShade="BF"/>
    </w:rPr>
  </w:style>
  <w:style w:type="character" w:customStyle="1" w:styleId="Obvestilo-Naslov1Znak">
    <w:name w:val="Obvestilo - Naslov 1 Znak"/>
    <w:basedOn w:val="Privzetapisavaodstavka"/>
    <w:link w:val="Obvestilo-Naslov1"/>
    <w:rsid w:val="007B1D5E"/>
    <w:rPr>
      <w:rFonts w:ascii="Calibri" w:hAnsi="Calibri" w:cs="Arial"/>
      <w:b/>
      <w:color w:val="365F91" w:themeColor="accent1" w:themeShade="BF"/>
      <w:shd w:val="clear" w:color="auto" w:fill="B6DDE8" w:themeFill="accent5" w:themeFillTint="66"/>
    </w:rPr>
  </w:style>
  <w:style w:type="paragraph" w:styleId="Glava">
    <w:name w:val="header"/>
    <w:basedOn w:val="Navaden"/>
    <w:link w:val="GlavaZnak"/>
    <w:uiPriority w:val="99"/>
    <w:rsid w:val="00187D28"/>
    <w:pPr>
      <w:tabs>
        <w:tab w:val="center" w:pos="4536"/>
        <w:tab w:val="right" w:pos="9072"/>
      </w:tabs>
      <w:suppressAutoHyphens/>
      <w:spacing w:after="120" w:line="360" w:lineRule="auto"/>
      <w:jc w:val="both"/>
    </w:pPr>
    <w:rPr>
      <w:rFonts w:ascii="Arial" w:hAnsi="Arial"/>
      <w:lang w:eastAsia="ar-SA"/>
    </w:rPr>
  </w:style>
  <w:style w:type="character" w:customStyle="1" w:styleId="GlavaZnak">
    <w:name w:val="Glava Znak"/>
    <w:basedOn w:val="Privzetapisavaodstavka"/>
    <w:link w:val="Glava"/>
    <w:uiPriority w:val="99"/>
    <w:rsid w:val="00187D28"/>
    <w:rPr>
      <w:rFonts w:ascii="Arial" w:eastAsia="Times New Roman" w:hAnsi="Arial" w:cs="Times New Roman"/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57AF9130-F8E1-4FB8-89EA-A4B412EF43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7</Words>
  <Characters>215</Characters>
  <Application>Microsoft Office Word</Application>
  <DocSecurity>0</DocSecurity>
  <Lines>1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ka Šket</dc:creator>
  <cp:lastModifiedBy>Monika Šket</cp:lastModifiedBy>
  <cp:revision>3</cp:revision>
  <dcterms:created xsi:type="dcterms:W3CDTF">2021-02-25T12:52:00Z</dcterms:created>
  <dcterms:modified xsi:type="dcterms:W3CDTF">2021-02-25T12:53:00Z</dcterms:modified>
</cp:coreProperties>
</file>